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FA823" w14:textId="77777777" w:rsidR="001E36B2" w:rsidRPr="00DE790F" w:rsidRDefault="001E36B2" w:rsidP="00073EB7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申請表</w:t>
      </w:r>
    </w:p>
    <w:p w14:paraId="31E232C3" w14:textId="77777777" w:rsidR="001E36B2" w:rsidRPr="00B74D61" w:rsidRDefault="001E36B2" w:rsidP="00DE790F">
      <w:pPr>
        <w:snapToGrid w:val="0"/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656"/>
        <w:gridCol w:w="1740"/>
        <w:gridCol w:w="1985"/>
        <w:gridCol w:w="1844"/>
        <w:gridCol w:w="2514"/>
        <w:gridCol w:w="717"/>
      </w:tblGrid>
      <w:tr w:rsidR="001E36B2" w:rsidRPr="00B74D61" w14:paraId="2F37358A" w14:textId="77777777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4DC239FB" w14:textId="77777777"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14:paraId="74934FAD" w14:textId="77777777" w:rsidTr="008C2D30">
        <w:trPr>
          <w:trHeight w:val="703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40DC36D" w14:textId="754F00A6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文</w:t>
            </w:r>
            <w:r w:rsidR="001E36B2"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781" w:type="pct"/>
            <w:gridSpan w:val="2"/>
            <w:vAlign w:val="center"/>
          </w:tcPr>
          <w:p w14:paraId="4F0F13B3" w14:textId="77777777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10739179" w14:textId="1DB48B5C" w:rsidR="001E36B2" w:rsidRPr="00B74D61" w:rsidRDefault="00BC4464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英文姓名</w:t>
            </w:r>
          </w:p>
        </w:tc>
        <w:tc>
          <w:tcPr>
            <w:tcW w:w="1545" w:type="pct"/>
            <w:gridSpan w:val="2"/>
            <w:vAlign w:val="center"/>
          </w:tcPr>
          <w:p w14:paraId="3CA08176" w14:textId="756F69DA"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03F41C6F" w14:textId="77777777" w:rsidTr="008C2D30">
        <w:trPr>
          <w:trHeight w:val="657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247C80A" w14:textId="0B97EC02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781" w:type="pct"/>
            <w:gridSpan w:val="2"/>
            <w:vAlign w:val="center"/>
          </w:tcPr>
          <w:p w14:paraId="56D1F782" w14:textId="149DEA3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月   日</w:t>
            </w: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01118D5" w14:textId="1C6534F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545" w:type="pct"/>
            <w:gridSpan w:val="2"/>
            <w:vAlign w:val="center"/>
          </w:tcPr>
          <w:p w14:paraId="3AF27EB8" w14:textId="71AD9E0D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BC4464" w:rsidRPr="00B74D61" w14:paraId="2B841322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3EF5C5CE" w14:textId="7A9AB000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781" w:type="pct"/>
            <w:gridSpan w:val="2"/>
            <w:vAlign w:val="center"/>
          </w:tcPr>
          <w:p w14:paraId="75B23D89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EF9878" w14:textId="1EB7239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</w:t>
            </w:r>
            <w:r w:rsidRPr="00B74D61">
              <w:rPr>
                <w:rFonts w:ascii="標楷體" w:eastAsia="標楷體" w:hAnsi="標楷體" w:hint="eastAsia"/>
              </w:rPr>
              <w:t>級</w:t>
            </w:r>
          </w:p>
        </w:tc>
        <w:tc>
          <w:tcPr>
            <w:tcW w:w="1545" w:type="pct"/>
            <w:gridSpan w:val="2"/>
            <w:vAlign w:val="center"/>
          </w:tcPr>
          <w:p w14:paraId="72DE4906" w14:textId="77777777" w:rsidR="00BC4464" w:rsidRDefault="00BC4464" w:rsidP="00BC4464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FB91C6A" w14:textId="54A46935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BC4464" w:rsidRPr="00B74D61" w14:paraId="2FB4C5AF" w14:textId="77777777" w:rsidTr="008C2D30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16368626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14:paraId="10826958" w14:textId="44C50F4F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781" w:type="pct"/>
            <w:gridSpan w:val="2"/>
            <w:vAlign w:val="center"/>
          </w:tcPr>
          <w:p w14:paraId="7610194D" w14:textId="77777777" w:rsidR="00BC4464" w:rsidRPr="007A5721" w:rsidRDefault="00BC4464" w:rsidP="00BC4464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519869DB" w14:textId="18E83608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班排名(</w:t>
            </w:r>
            <w:r w:rsidRPr="00203CC3">
              <w:rPr>
                <w:rFonts w:eastAsia="標楷體"/>
              </w:rPr>
              <w:t>%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545" w:type="pct"/>
            <w:gridSpan w:val="2"/>
            <w:vAlign w:val="center"/>
          </w:tcPr>
          <w:p w14:paraId="5F21D351" w14:textId="5E009C15" w:rsidR="00BC4464" w:rsidRPr="00B74D61" w:rsidRDefault="005E5EF1" w:rsidP="005E5EF1">
            <w:pPr>
              <w:jc w:val="right"/>
              <w:rPr>
                <w:rFonts w:ascii="標楷體" w:eastAsia="標楷體" w:hAnsi="標楷體"/>
              </w:rPr>
            </w:pPr>
            <w:r w:rsidRPr="005E5EF1">
              <w:rPr>
                <w:rFonts w:ascii="標楷體" w:eastAsia="標楷體" w:hAnsi="標楷體" w:hint="eastAsia"/>
                <w:color w:val="A6A6A6" w:themeColor="background1" w:themeShade="A6"/>
                <w:sz w:val="16"/>
                <w:szCs w:val="16"/>
              </w:rPr>
              <w:t>（僅學士班需填寫）</w:t>
            </w:r>
          </w:p>
        </w:tc>
      </w:tr>
      <w:tr w:rsidR="00BC4464" w:rsidRPr="00B74D61" w14:paraId="38094B5D" w14:textId="77777777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45109CB2" w14:textId="77777777" w:rsidR="00BC4464" w:rsidRPr="00B74D61" w:rsidRDefault="00BC4464" w:rsidP="00BC4464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29583580" w14:textId="4A6D1727" w:rsidR="00BC4464" w:rsidRPr="00B74D61" w:rsidRDefault="00BC4464" w:rsidP="00BC4464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 xml:space="preserve">訪問生  </w:t>
            </w:r>
            <w:r w:rsidRPr="006908E7">
              <w:rPr>
                <w:rFonts w:ascii="標楷體" w:eastAsia="標楷體" w:hAnsi="標楷體" w:hint="eastAsia"/>
              </w:rPr>
              <w:t xml:space="preserve">   □雙聯學位</w:t>
            </w:r>
            <w:r>
              <w:rPr>
                <w:rFonts w:ascii="標楷體" w:eastAsia="標楷體" w:hAnsi="標楷體" w:hint="eastAsia"/>
              </w:rPr>
              <w:t xml:space="preserve">生 </w:t>
            </w:r>
          </w:p>
        </w:tc>
      </w:tr>
      <w:tr w:rsidR="00BC4464" w:rsidRPr="00B74D61" w14:paraId="22BBCD06" w14:textId="77777777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579CFCC9" w14:textId="77777777" w:rsidR="00BC4464" w:rsidRPr="00565430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</w:t>
            </w:r>
            <w:proofErr w:type="gramStart"/>
            <w:r w:rsidRPr="00565430">
              <w:rPr>
                <w:rFonts w:ascii="標楷體" w:eastAsia="標楷體" w:hAnsi="標楷體" w:hint="eastAsia"/>
              </w:rPr>
              <w:t>研</w:t>
            </w:r>
            <w:proofErr w:type="gramEnd"/>
            <w:r w:rsidRPr="00565430">
              <w:rPr>
                <w:rFonts w:ascii="標楷體" w:eastAsia="標楷體" w:hAnsi="標楷體" w:hint="eastAsia"/>
              </w:rPr>
              <w:t>修之</w:t>
            </w:r>
          </w:p>
          <w:p w14:paraId="3C9A883B" w14:textId="77777777" w:rsidR="00BC4464" w:rsidRPr="00565430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14:paraId="0F6917C7" w14:textId="77777777" w:rsidR="00BC4464" w:rsidRDefault="00BC4464" w:rsidP="00BC4464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4DC1E6B0" w14:textId="77777777" w:rsidR="00BC4464" w:rsidRPr="006908E7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BC4464" w:rsidRPr="00B74D61" w14:paraId="1BCE88AF" w14:textId="77777777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19B525EA" w14:textId="77777777" w:rsidR="00BC4464" w:rsidRPr="00565430" w:rsidRDefault="00BC4464" w:rsidP="00BC4464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14:paraId="557C4777" w14:textId="77777777" w:rsidR="00BC4464" w:rsidRPr="00565430" w:rsidRDefault="00BC4464" w:rsidP="00BC4464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BC4464" w:rsidRPr="00B74D61" w14:paraId="514C28D2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5954330" w14:textId="77777777" w:rsidR="006D1FA8" w:rsidRDefault="006D1FA8" w:rsidP="006D1FA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校區或</w:t>
            </w:r>
          </w:p>
          <w:p w14:paraId="0AECCF49" w14:textId="7A3F8737" w:rsidR="00BC4464" w:rsidRPr="00DE790F" w:rsidRDefault="006D1FA8" w:rsidP="006D1FA8">
            <w:pPr>
              <w:jc w:val="center"/>
              <w:rPr>
                <w:rFonts w:eastAsia="標楷體"/>
                <w:spacing w:val="-14"/>
              </w:rPr>
            </w:pPr>
            <w:r>
              <w:rPr>
                <w:rFonts w:ascii="標楷體" w:eastAsia="標楷體" w:hAnsi="標楷體" w:hint="eastAsia"/>
              </w:rPr>
              <w:t>所在城市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9D8E814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BC4464" w:rsidRPr="00B74D61" w14:paraId="288AC57E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5D5E5CFE" w14:textId="77777777" w:rsidR="00BC4464" w:rsidRPr="00DE790F" w:rsidRDefault="00BC4464" w:rsidP="00BC4464">
            <w:pPr>
              <w:jc w:val="center"/>
              <w:rPr>
                <w:rFonts w:eastAsia="標楷體"/>
                <w:spacing w:val="-14"/>
              </w:rPr>
            </w:pPr>
            <w:r w:rsidRPr="00DE790F">
              <w:rPr>
                <w:rFonts w:eastAsia="標楷體"/>
                <w:spacing w:val="-14"/>
              </w:rPr>
              <w:t>QS</w:t>
            </w:r>
            <w:r>
              <w:rPr>
                <w:rFonts w:eastAsia="標楷體" w:hint="eastAsia"/>
                <w:spacing w:val="-14"/>
              </w:rPr>
              <w:t xml:space="preserve"> </w:t>
            </w:r>
            <w:r w:rsidRPr="00DE790F">
              <w:rPr>
                <w:rFonts w:eastAsia="標楷體"/>
                <w:spacing w:val="-14"/>
              </w:rPr>
              <w:t>(</w:t>
            </w:r>
            <w:r w:rsidRPr="00DE790F">
              <w:rPr>
                <w:rFonts w:eastAsia="標楷體"/>
                <w:spacing w:val="-14"/>
              </w:rPr>
              <w:t>或</w:t>
            </w:r>
            <w:r w:rsidRPr="00DE790F">
              <w:rPr>
                <w:rFonts w:eastAsia="標楷體"/>
                <w:spacing w:val="-14"/>
              </w:rPr>
              <w:t>THE)</w:t>
            </w:r>
            <w:r w:rsidRPr="00DE790F">
              <w:rPr>
                <w:rFonts w:eastAsia="標楷體"/>
                <w:spacing w:val="-14"/>
              </w:rPr>
              <w:t>世界大學排名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082257B1" w14:textId="77777777" w:rsidR="00BC4464" w:rsidRPr="00B74D61" w:rsidRDefault="00BC4464" w:rsidP="00BC4464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0FEA06DD" w14:textId="77777777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C6D59C6" w14:textId="0C6ADC1F" w:rsidR="00203CC3" w:rsidRPr="00DE790F" w:rsidRDefault="00203CC3" w:rsidP="00203CC3">
            <w:pPr>
              <w:jc w:val="center"/>
              <w:rPr>
                <w:rFonts w:eastAsia="標楷體"/>
                <w:spacing w:val="-14"/>
              </w:rPr>
            </w:pPr>
            <w:r w:rsidRPr="00E0557A">
              <w:rPr>
                <w:rFonts w:ascii="標楷體" w:eastAsia="標楷體" w:hAnsi="標楷體" w:hint="eastAsia"/>
              </w:rPr>
              <w:t>預計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研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修時間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14:paraId="3A19EEC6" w14:textId="7A8B52BF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E0557A">
              <w:rPr>
                <w:rFonts w:ascii="標楷體" w:eastAsia="標楷體" w:hAnsi="標楷體" w:hint="eastAsia"/>
              </w:rPr>
              <w:t>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至_______</w:t>
            </w:r>
            <w:proofErr w:type="gramStart"/>
            <w:r w:rsidRPr="00E0557A">
              <w:rPr>
                <w:rFonts w:ascii="標楷體" w:eastAsia="標楷體" w:hAnsi="標楷體" w:hint="eastAsia"/>
              </w:rPr>
              <w:t>學年度第</w:t>
            </w:r>
            <w:proofErr w:type="gramEnd"/>
            <w:r w:rsidRPr="00E0557A">
              <w:rPr>
                <w:rFonts w:ascii="標楷體" w:eastAsia="標楷體" w:hAnsi="標楷體" w:hint="eastAsia"/>
              </w:rPr>
              <w:t>________學期，共_____學期</w:t>
            </w:r>
          </w:p>
        </w:tc>
      </w:tr>
      <w:tr w:rsidR="00203CC3" w:rsidRPr="00B74D61" w14:paraId="6AB01A43" w14:textId="77777777" w:rsidTr="008C2D30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14:paraId="6EC74258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6D49266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949" w:type="pct"/>
            <w:vAlign w:val="center"/>
          </w:tcPr>
          <w:p w14:paraId="2A53F233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  <w:tc>
          <w:tcPr>
            <w:tcW w:w="882" w:type="pct"/>
            <w:shd w:val="clear" w:color="auto" w:fill="D9D9D9" w:themeFill="background1" w:themeFillShade="D9"/>
            <w:vAlign w:val="center"/>
          </w:tcPr>
          <w:p w14:paraId="717F56D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545" w:type="pct"/>
            <w:gridSpan w:val="2"/>
            <w:vAlign w:val="center"/>
          </w:tcPr>
          <w:p w14:paraId="3D33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65EF00C8" w14:textId="77777777" w:rsidTr="00203CC3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14:paraId="00EC65FE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32" w:type="pct"/>
            <w:shd w:val="clear" w:color="auto" w:fill="D9D9D9" w:themeFill="background1" w:themeFillShade="D9"/>
            <w:vAlign w:val="center"/>
          </w:tcPr>
          <w:p w14:paraId="08117919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376" w:type="pct"/>
            <w:gridSpan w:val="4"/>
            <w:vAlign w:val="center"/>
          </w:tcPr>
          <w:p w14:paraId="215F73ED" w14:textId="77777777" w:rsidR="00203CC3" w:rsidRPr="00B74D61" w:rsidRDefault="00203CC3" w:rsidP="008C2D30">
            <w:pPr>
              <w:rPr>
                <w:rFonts w:ascii="標楷體" w:eastAsia="標楷體" w:hAnsi="標楷體"/>
              </w:rPr>
            </w:pPr>
          </w:p>
        </w:tc>
      </w:tr>
      <w:tr w:rsidR="00203CC3" w:rsidRPr="00B74D61" w14:paraId="54372907" w14:textId="77777777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14:paraId="1CFDEB43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203CC3" w:rsidRPr="00B74D61" w14:paraId="60F40D8C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632DDA8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14:paraId="7124E62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</w:t>
            </w:r>
            <w:proofErr w:type="gramStart"/>
            <w:r w:rsidRPr="00FB5513">
              <w:rPr>
                <w:rFonts w:ascii="標楷體" w:eastAsia="標楷體" w:hAnsi="標楷體" w:hint="eastAsia"/>
              </w:rPr>
              <w:t>研</w:t>
            </w:r>
            <w:proofErr w:type="gramEnd"/>
            <w:r w:rsidRPr="00FB5513">
              <w:rPr>
                <w:rFonts w:ascii="標楷體" w:eastAsia="標楷體" w:hAnsi="標楷體" w:hint="eastAsia"/>
              </w:rPr>
              <w:t>修計畫</w:t>
            </w:r>
          </w:p>
        </w:tc>
        <w:tc>
          <w:tcPr>
            <w:tcW w:w="343" w:type="pct"/>
            <w:vAlign w:val="center"/>
          </w:tcPr>
          <w:p w14:paraId="2F9E24BC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42746448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DB8981E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14:paraId="7DB06BB8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14:paraId="74217437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71D3E9B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0637F334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14:paraId="2B79CB96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14:paraId="7A840E15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34A9BB10" w14:textId="77777777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77F78743" w14:textId="77777777" w:rsidR="00203CC3" w:rsidRPr="001E36B2" w:rsidRDefault="00203CC3" w:rsidP="00203CC3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14:paraId="6E0D1610" w14:textId="77777777" w:rsidR="00203CC3" w:rsidRPr="00B74D61" w:rsidRDefault="00203CC3" w:rsidP="00203CC3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14:paraId="0714666B" w14:textId="77777777" w:rsidR="00203CC3" w:rsidRPr="00B74D61" w:rsidRDefault="00203CC3" w:rsidP="00203CC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203CC3" w:rsidRPr="00B74D61" w14:paraId="2D6CBE61" w14:textId="77777777" w:rsidTr="00DE790F">
        <w:trPr>
          <w:trHeight w:val="1501"/>
          <w:jc w:val="center"/>
        </w:trPr>
        <w:tc>
          <w:tcPr>
            <w:tcW w:w="5000" w:type="pct"/>
            <w:gridSpan w:val="6"/>
          </w:tcPr>
          <w:p w14:paraId="6E7A2462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14:paraId="5ED2C00E" w14:textId="77777777" w:rsidR="00203CC3" w:rsidRPr="00B74D61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14:paraId="561ECE0C" w14:textId="77777777" w:rsidR="00203CC3" w:rsidRDefault="00203CC3" w:rsidP="00203CC3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14:paraId="76D390F3" w14:textId="77777777" w:rsidR="00203CC3" w:rsidRPr="00503193" w:rsidRDefault="00203CC3" w:rsidP="00203CC3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</w:tc>
      </w:tr>
      <w:tr w:rsidR="00203CC3" w:rsidRPr="00B74D61" w14:paraId="3C24AC70" w14:textId="77777777" w:rsidTr="00203CC3">
        <w:trPr>
          <w:trHeight w:val="545"/>
          <w:jc w:val="center"/>
        </w:trPr>
        <w:tc>
          <w:tcPr>
            <w:tcW w:w="1624" w:type="pct"/>
            <w:gridSpan w:val="2"/>
            <w:shd w:val="clear" w:color="auto" w:fill="D9D9D9" w:themeFill="background1" w:themeFillShade="D9"/>
            <w:vAlign w:val="center"/>
          </w:tcPr>
          <w:p w14:paraId="3FD04BB5" w14:textId="2FCBACF0" w:rsidR="00203CC3" w:rsidRPr="00B74D61" w:rsidRDefault="00203CC3" w:rsidP="00203CC3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與審核結果</w:t>
            </w:r>
          </w:p>
        </w:tc>
        <w:tc>
          <w:tcPr>
            <w:tcW w:w="3376" w:type="pct"/>
            <w:gridSpan w:val="4"/>
            <w:vAlign w:val="center"/>
          </w:tcPr>
          <w:p w14:paraId="34F528A2" w14:textId="24D65222" w:rsidR="00203CC3" w:rsidRPr="00B74D61" w:rsidRDefault="00203CC3" w:rsidP="00203CC3">
            <w:pPr>
              <w:jc w:val="both"/>
              <w:rPr>
                <w:rFonts w:ascii="標楷體" w:eastAsia="標楷體" w:hAnsi="標楷體"/>
              </w:rPr>
            </w:pPr>
            <w:r w:rsidRPr="00203CC3">
              <w:rPr>
                <w:rFonts w:ascii="標楷體" w:eastAsia="標楷體" w:hAnsi="標楷體" w:hint="eastAsia"/>
              </w:rPr>
              <w:t>□同意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203CC3">
              <w:rPr>
                <w:rFonts w:ascii="標楷體" w:eastAsia="標楷體" w:hAnsi="標楷體" w:hint="eastAsia"/>
              </w:rPr>
              <w:t>□不同意，意見：</w:t>
            </w:r>
          </w:p>
        </w:tc>
      </w:tr>
    </w:tbl>
    <w:p w14:paraId="347AEDEF" w14:textId="77777777"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9E7888">
          <w:footerReference w:type="default" r:id="rId7"/>
          <w:pgSz w:w="11906" w:h="16838"/>
          <w:pgMar w:top="425" w:right="720" w:bottom="284" w:left="720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14:paraId="1192F39E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</w:t>
      </w:r>
    </w:p>
    <w:p w14:paraId="4D98BF1A" w14:textId="77777777" w:rsidR="009D0099" w:rsidRPr="00DE790F" w:rsidRDefault="009D0099" w:rsidP="009D0099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申請人自傳及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研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修計畫</w:t>
      </w:r>
    </w:p>
    <w:p w14:paraId="77E825F4" w14:textId="77777777" w:rsidR="009D0099" w:rsidRPr="00BA343D" w:rsidRDefault="009D0099" w:rsidP="009D0099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9D0099" w:rsidRPr="00B74D61" w14:paraId="550E80F0" w14:textId="77777777" w:rsidTr="000A2B3B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14:paraId="2004F5DB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8A1E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828D5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34E6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F42CF3" w14:textId="77777777" w:rsidR="009D0099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14:paraId="6B6D2417" w14:textId="77777777" w:rsidR="009D0099" w:rsidRPr="00A91316" w:rsidRDefault="009D0099" w:rsidP="000A2B3B">
            <w:pPr>
              <w:spacing w:line="400" w:lineRule="atLeast"/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9D0099" w:rsidRPr="00B74D61" w14:paraId="799499C4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28755752" w14:textId="77777777" w:rsidR="009D0099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14:paraId="38A3C05A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7D17152F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31D007E6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54DBF168" w14:textId="77777777" w:rsidR="009D0099" w:rsidRPr="00B74D61" w:rsidRDefault="009D0099" w:rsidP="000A2B3B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14C910B4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00928EC7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117C236A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14:paraId="6267590C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9D0099" w:rsidRPr="00B74D61" w14:paraId="5A10AF8B" w14:textId="77777777" w:rsidTr="000A2B3B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14:paraId="14CBDF52" w14:textId="77777777" w:rsidR="009D0099" w:rsidRDefault="009D0099" w:rsidP="000A2B3B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proofErr w:type="gramStart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</w:t>
            </w:r>
            <w:proofErr w:type="gramEnd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修計畫</w:t>
            </w:r>
          </w:p>
          <w:p w14:paraId="6C42FB51" w14:textId="77777777" w:rsidR="009D0099" w:rsidRPr="006908E7" w:rsidRDefault="009D0099" w:rsidP="000A2B3B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14:paraId="60B04AE9" w14:textId="77777777" w:rsidR="009D0099" w:rsidRPr="00B74D61" w:rsidRDefault="009D0099" w:rsidP="000A2B3B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14:paraId="6636A97B" w14:textId="77777777" w:rsidR="009D0099" w:rsidRPr="00B74D61" w:rsidRDefault="009D0099" w:rsidP="000A2B3B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14:paraId="4D2B5BDC" w14:textId="77777777" w:rsidR="009D0099" w:rsidRDefault="009D0099" w:rsidP="009D0099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  <w:sectPr w:rsidR="009D0099" w:rsidSect="001E36B2">
          <w:headerReference w:type="default" r:id="rId8"/>
          <w:footerReference w:type="default" r:id="rId9"/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14:paraId="6B06AD08" w14:textId="1C31A857" w:rsidR="00976745" w:rsidRPr="00DE790F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業管理學系【獎學金撥款用】</w:t>
      </w:r>
    </w:p>
    <w:p w14:paraId="7A29097C" w14:textId="77777777" w:rsidR="00976745" w:rsidRPr="00DE790F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48"/>
          <w:szCs w:val="48"/>
        </w:rPr>
      </w:pPr>
      <w:r w:rsidRPr="00DE790F">
        <w:rPr>
          <w:rFonts w:ascii="標楷體" w:eastAsia="標楷體" w:hAnsi="標楷體" w:hint="eastAsia"/>
          <w:b/>
          <w:sz w:val="48"/>
          <w:szCs w:val="48"/>
        </w:rPr>
        <w:t>郵局或銀行存摺</w:t>
      </w:r>
      <w:proofErr w:type="gramStart"/>
      <w:r w:rsidRPr="00DE790F">
        <w:rPr>
          <w:rFonts w:ascii="標楷體" w:eastAsia="標楷體" w:hAnsi="標楷體" w:hint="eastAsia"/>
          <w:b/>
          <w:sz w:val="48"/>
          <w:szCs w:val="48"/>
        </w:rPr>
        <w:t>影本浮貼</w:t>
      </w:r>
      <w:proofErr w:type="gramEnd"/>
      <w:r w:rsidRPr="00DE790F">
        <w:rPr>
          <w:rFonts w:ascii="標楷體" w:eastAsia="標楷體" w:hAnsi="標楷體" w:hint="eastAsia"/>
          <w:b/>
          <w:sz w:val="48"/>
          <w:szCs w:val="48"/>
        </w:rPr>
        <w:t>表</w:t>
      </w:r>
    </w:p>
    <w:p w14:paraId="135DC460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403"/>
        <w:gridCol w:w="1702"/>
        <w:gridCol w:w="2911"/>
      </w:tblGrid>
      <w:tr w:rsidR="00B9392A" w:rsidRPr="000971A5" w14:paraId="177F6D89" w14:textId="77777777" w:rsidTr="00FF04CF">
        <w:trPr>
          <w:trHeight w:val="734"/>
        </w:trPr>
        <w:tc>
          <w:tcPr>
            <w:tcW w:w="812" w:type="pct"/>
            <w:vAlign w:val="center"/>
          </w:tcPr>
          <w:p w14:paraId="0F4340C3" w14:textId="77777777"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21840EC" w14:textId="77777777"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14:paraId="6D9096A1" w14:textId="77777777" w:rsidTr="00FF04CF">
        <w:trPr>
          <w:trHeight w:val="733"/>
        </w:trPr>
        <w:tc>
          <w:tcPr>
            <w:tcW w:w="812" w:type="pct"/>
            <w:vAlign w:val="center"/>
          </w:tcPr>
          <w:p w14:paraId="0E99E568" w14:textId="77777777"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78" w:type="pct"/>
            <w:tcBorders>
              <w:right w:val="single" w:sz="4" w:space="0" w:color="auto"/>
            </w:tcBorders>
            <w:vAlign w:val="center"/>
          </w:tcPr>
          <w:p w14:paraId="410288F1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vAlign w:val="center"/>
          </w:tcPr>
          <w:p w14:paraId="194C6E4E" w14:textId="77777777"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21" w:type="pct"/>
            <w:tcBorders>
              <w:right w:val="single" w:sz="4" w:space="0" w:color="auto"/>
            </w:tcBorders>
            <w:vAlign w:val="center"/>
          </w:tcPr>
          <w:p w14:paraId="24305744" w14:textId="77777777"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DE790F" w:rsidRPr="000971A5" w14:paraId="609696D5" w14:textId="77777777" w:rsidTr="00DE790F">
        <w:trPr>
          <w:trHeight w:val="733"/>
        </w:trPr>
        <w:tc>
          <w:tcPr>
            <w:tcW w:w="812" w:type="pct"/>
            <w:vAlign w:val="center"/>
          </w:tcPr>
          <w:p w14:paraId="5EEF90E7" w14:textId="77777777" w:rsidR="00DE790F" w:rsidRPr="00B9392A" w:rsidRDefault="00DE790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2796D5D8" w14:textId="77777777" w:rsidR="00DE790F" w:rsidRPr="00EE0102" w:rsidRDefault="00DE790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14:paraId="33766BF0" w14:textId="77777777" w:rsidTr="00B9392A">
        <w:trPr>
          <w:trHeight w:val="1323"/>
        </w:trPr>
        <w:tc>
          <w:tcPr>
            <w:tcW w:w="812" w:type="pct"/>
            <w:vAlign w:val="center"/>
          </w:tcPr>
          <w:p w14:paraId="0C2561A4" w14:textId="77777777"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111F9883" w14:textId="77777777"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14:paraId="042A9B75" w14:textId="77777777"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719A7E04" w14:textId="77777777"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EE1473A" w14:textId="77777777"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976745" w:rsidRPr="00E309E6" w14:paraId="4F4A0CC3" w14:textId="77777777" w:rsidTr="00B9392A">
        <w:trPr>
          <w:trHeight w:val="586"/>
        </w:trPr>
        <w:tc>
          <w:tcPr>
            <w:tcW w:w="812" w:type="pct"/>
            <w:vAlign w:val="center"/>
          </w:tcPr>
          <w:p w14:paraId="6117B74B" w14:textId="77777777"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14:paraId="65DFA1AB" w14:textId="77777777"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66D8876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1BCF7035" w14:textId="77777777"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0010696A" w14:textId="77777777"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14:paraId="10A8B7EA" w14:textId="77777777"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3A44C86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411880DF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414CA9E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CAE06E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B4BE79F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A018378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71D8217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2146A9F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44B2D6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31A9C5E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0EED9FF6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4D1E63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1E4BBBA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F028A49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F8009CD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E050444" w14:textId="77777777"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51819C3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7452B907" w14:textId="77777777"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24913396" w14:textId="77777777"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DE4546">
          <w:pgSz w:w="11906" w:h="16838"/>
          <w:pgMar w:top="1134" w:right="1134" w:bottom="1134" w:left="1134" w:header="851" w:footer="850" w:gutter="0"/>
          <w:cols w:space="425"/>
          <w:docGrid w:type="lines" w:linePitch="360"/>
        </w:sectPr>
      </w:pPr>
    </w:p>
    <w:p w14:paraId="5A0FC021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14:paraId="294A8982" w14:textId="77777777"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14:paraId="2B89F9B3" w14:textId="77777777"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14:paraId="673D07B7" w14:textId="4DA25DF1"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14:paraId="2B5DE075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4B78AE56" w14:textId="77777777"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出國選修課程實施辦法，並同意依照學校之規定辦理課程選修及抵免事宜。如未依規定選課，須繳回全額獎學金。</w:t>
      </w:r>
    </w:p>
    <w:p w14:paraId="6FC4FE2B" w14:textId="77777777"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14:paraId="7357AB28" w14:textId="77777777"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14:paraId="054E2156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216180D7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</w:p>
    <w:p w14:paraId="34986C1B" w14:textId="77777777"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14:paraId="567823E5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5A05EB18" w14:textId="77777777" w:rsidR="001E36B2" w:rsidRPr="00A91316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學</w:t>
      </w:r>
      <w:r w:rsidR="00A91316"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A91316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14:paraId="3018EEEE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proofErr w:type="gramStart"/>
      <w:r>
        <w:rPr>
          <w:rFonts w:ascii="標楷體" w:eastAsia="標楷體" w:hAnsi="標楷體"/>
          <w:sz w:val="28"/>
          <w:szCs w:val="28"/>
        </w:rPr>
        <w:t>証</w:t>
      </w:r>
      <w:proofErr w:type="gramEnd"/>
      <w:r>
        <w:rPr>
          <w:rFonts w:ascii="標楷體" w:eastAsia="標楷體" w:hAnsi="標楷體"/>
          <w:sz w:val="28"/>
          <w:szCs w:val="28"/>
        </w:rPr>
        <w:t>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14:paraId="4792F9ED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6C8ACE4A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418DAE1" w14:textId="77777777"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14:paraId="6891B617" w14:textId="77777777"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14:paraId="39036DB8" w14:textId="77777777"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14:paraId="5394EBC2" w14:textId="77777777"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棄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聲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明　書</w:t>
      </w:r>
    </w:p>
    <w:p w14:paraId="132548FF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186E181C" w14:textId="77777777" w:rsidR="001E36B2" w:rsidRPr="00B74D61" w:rsidRDefault="001E36B2" w:rsidP="001E36B2">
      <w:pPr>
        <w:rPr>
          <w:rFonts w:ascii="標楷體" w:eastAsia="標楷體" w:hAnsi="標楷體"/>
          <w:b/>
        </w:rPr>
      </w:pPr>
    </w:p>
    <w:p w14:paraId="529FA9DC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</w:rPr>
        <w:t>為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>
        <w:rPr>
          <w:rFonts w:ascii="標楷體" w:eastAsia="標楷體" w:hAnsi="標楷體" w:hint="eastAsia"/>
          <w:sz w:val="28"/>
          <w:szCs w:val="28"/>
        </w:rPr>
        <w:t>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14:paraId="524445E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203A4E64" w14:textId="04A0290A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</w:t>
      </w:r>
      <w:proofErr w:type="gramStart"/>
      <w:r w:rsidRPr="0034554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345541">
        <w:rPr>
          <w:rFonts w:ascii="標楷體" w:eastAsia="標楷體" w:hAnsi="標楷體" w:hint="eastAsia"/>
          <w:sz w:val="28"/>
          <w:szCs w:val="28"/>
        </w:rPr>
        <w:t>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77DE10E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1D3AEE5F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14:paraId="78D76995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14:paraId="7AFA665F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7336446B" w14:textId="77777777"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14:paraId="03EBAB18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14:paraId="030F72B1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14:paraId="02AFA1E8" w14:textId="77777777"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14:paraId="26E2FE34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14:paraId="6D3ECED9" w14:textId="77777777" w:rsidR="001E36B2" w:rsidRPr="00B74D61" w:rsidRDefault="001E36B2" w:rsidP="00972EF5">
      <w:pPr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請將此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聲明書填妥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後繳至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14:paraId="1D925BB6" w14:textId="47557031" w:rsidR="001E36B2" w:rsidRDefault="00972EF5" w:rsidP="00972EF5">
      <w:pPr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="001E36B2"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14:paraId="12D518C8" w14:textId="77777777"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14:paraId="142464F6" w14:textId="77777777"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DE4546">
      <w:footerReference w:type="default" r:id="rId10"/>
      <w:pgSz w:w="11906" w:h="16838"/>
      <w:pgMar w:top="1134" w:right="1134" w:bottom="1134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05443" w14:textId="77777777" w:rsidR="00601D89" w:rsidRDefault="00601D89" w:rsidP="00FF04CF">
      <w:r>
        <w:separator/>
      </w:r>
    </w:p>
  </w:endnote>
  <w:endnote w:type="continuationSeparator" w:id="0">
    <w:p w14:paraId="15E6DDCC" w14:textId="77777777" w:rsidR="00601D89" w:rsidRDefault="00601D89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0E13F" w14:textId="77777777"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請勿跨頁）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99A10" w14:textId="77777777" w:rsidR="009D0099" w:rsidRPr="00DE4546" w:rsidRDefault="009D0099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1A044" w14:textId="77777777"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</w:t>
    </w:r>
    <w:r w:rsidRPr="00DE4546">
      <w:rPr>
        <w:rFonts w:ascii="標楷體" w:eastAsia="標楷體" w:hAnsi="標楷體" w:hint="eastAsia"/>
        <w:color w:val="767171" w:themeColor="background2" w:themeShade="80"/>
      </w:rPr>
      <w:t>請勿跨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CF55C" w14:textId="77777777" w:rsidR="00601D89" w:rsidRDefault="00601D89" w:rsidP="00FF04CF">
      <w:r>
        <w:separator/>
      </w:r>
    </w:p>
  </w:footnote>
  <w:footnote w:type="continuationSeparator" w:id="0">
    <w:p w14:paraId="416468C5" w14:textId="77777777" w:rsidR="00601D89" w:rsidRDefault="00601D89" w:rsidP="00FF0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FE423" w14:textId="77777777" w:rsidR="009D0099" w:rsidRDefault="009D0099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063FFB"/>
    <w:rsid w:val="00073EB7"/>
    <w:rsid w:val="00077584"/>
    <w:rsid w:val="001A7A2E"/>
    <w:rsid w:val="001E36B2"/>
    <w:rsid w:val="00203CC3"/>
    <w:rsid w:val="00211D8A"/>
    <w:rsid w:val="00481D7B"/>
    <w:rsid w:val="004D42E2"/>
    <w:rsid w:val="00561942"/>
    <w:rsid w:val="005E5EF1"/>
    <w:rsid w:val="00601D89"/>
    <w:rsid w:val="006903BC"/>
    <w:rsid w:val="006C6F83"/>
    <w:rsid w:val="006D1FA8"/>
    <w:rsid w:val="008C2D30"/>
    <w:rsid w:val="00972EF5"/>
    <w:rsid w:val="00976745"/>
    <w:rsid w:val="00990E33"/>
    <w:rsid w:val="009D0099"/>
    <w:rsid w:val="009E7888"/>
    <w:rsid w:val="00A91316"/>
    <w:rsid w:val="00B42B85"/>
    <w:rsid w:val="00B9392A"/>
    <w:rsid w:val="00BC4464"/>
    <w:rsid w:val="00C04BF1"/>
    <w:rsid w:val="00CF52C0"/>
    <w:rsid w:val="00D10231"/>
    <w:rsid w:val="00DE4546"/>
    <w:rsid w:val="00DE790F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0F1F4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5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1-02-08T01:27:00Z</dcterms:created>
  <dcterms:modified xsi:type="dcterms:W3CDTF">2023-09-05T05:04:00Z</dcterms:modified>
</cp:coreProperties>
</file>